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ชั้นประถมศึกษาปีที่ 6 วันนี้ครูปรเมษฐคะ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เรียงใจความสำคัญกันก่อนนะคะ นักเรียนคะลองดูบนหน้าจอนะคะ ใจความ นักเรียนจะเห็นข้อความใช่ไหมคะ มีคำว่าอะไรบ้างคะคุณครูปรเมษฐ</w:t>
      </w:r>
    </w:p>
    <w:p>
      <w:pPr>
        <w:pStyle w:val="BodyText"/>
      </w:pPr>
      <w:r>
        <w:t xml:space="preserve">(คุณครูปรเมษฐ) มีคำว่า ที่, คำ,หรือ แสดง คำนามคำสรรพนาม ของ 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แล้วกันนะคะเอาล่ะค่ะหมดเวลา คุณครูคิดว่านักเรียนนะคะ ก็สามารถที่จะนำคำเหล่านี้นี่มาเรียงให้เป็นประโยคได้ใจความแล้วนะคะคุณครูปรเมษฐคะ หากเป็นคุรครูปรเมษฐนี่จะเรียงคำให้เป็นสมบูรณ์หรือได้ใจความสำคัญว่าอย่างไรคะ</w:t>
      </w:r>
    </w:p>
    <w:p>
      <w:pPr>
        <w:pStyle w:val="BodyText"/>
      </w:pPr>
      <w:r>
        <w:t xml:space="preserve">(คุณครูปรเมษฐ) ขึ้นต้นนี่น่าจะเป็นคำว่าคำที่แสดงอาการของคำนาม หรือ คำสรรพนามได้ใจความไหมครับ 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นะคะเดี๋ยวเรามาดูเฉลยกันค่ะอ่านค่ะนักเรียน 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นะคะ เรามาต่อกันเลยดีกว่านะคะ คุณครูปรเมษฐคะ เรามาตั้งถามกระตุ้นความคิดให้นักเรียนดีกว่าค่ะ คำถามแรกค่ะข้อความ ข้อความนี้นี่ ที่นักเรียนได้เรียงมานี่ เป็นความหมายของคำชนิดใดง่ายมากเลยใช่ไหมคะ</w:t>
      </w:r>
    </w:p>
    <w:p>
      <w:pPr>
        <w:pStyle w:val="BodyText"/>
      </w:pPr>
      <w:r>
        <w:t xml:space="preserve">(คุณครูปรเมษฐ) ง่ายมากเลย เพราะว่าขึ้นต้นที่หน้าจอที่แรกไว้แล้วครับ</w:t>
      </w:r>
    </w:p>
    <w:p>
      <w:pPr>
        <w:pStyle w:val="BodyText"/>
      </w:pPr>
      <w:r>
        <w:t xml:space="preserve">(คุณครูคณิตา) คำไทยมี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ไปสืบค้นเอาเองนะครับ เพื่อที่จะเป็นการแสวงหาความรู้ เป็นคุณธรรมที่เด็ก ๆ …นะครับ</w:t>
      </w:r>
    </w:p>
    <w:p>
      <w:pPr>
        <w:pStyle w:val="BodyText"/>
      </w:pPr>
      <w:r>
        <w:t xml:space="preserve">(คุณครูคณิตา) เอาล่ะค่ะมาดูคำตอบกัน คำตอบง่ายมากเลยค่ะ คุณครูปรเมษฐคะข้อความที่คุณครูปรเมษฐนี่ได้เรียงให้เป็นใจความสำคัญนี่ เขากล่าวว่าเป็นคำของ 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มันคือคำกริยาค่ะ ต่อมาค่ะ นักเรียนรู้จักคำกริยาใดบ้าง คำกริยามีคำว่าอะคำกริยามีคำว่าอะไรบ้างนะ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เป็นค่ะ รับประทาน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นักเรียนคะ นักเรียนหลายคนหลายคนนี่ต้องตอบได้แล้วนะคะ ว่าเรารู้จักคำกริยาใดกันบ้างนะ เหมือนเมื่อกี้ที่คุณครูปรเมษฐนะคะ ได้ยกตัวอย่างไปนะคะ เอาล่ะค่ะเรามาดูคำถามนี้กันดีกว่า คำถามนี้ครูปรเมษฐถามนักเรียนเลยค่ะ</w:t>
      </w:r>
    </w:p>
    <w:p>
      <w:pPr>
        <w:pStyle w:val="BodyText"/>
      </w:pPr>
      <w:r>
        <w:t xml:space="preserve">(คุณครูปรเมษฐ) นักเรียนใช้คำกริยาในชีวิตประจำวันเมื่อใดบ้าง นักเรียนครับอย่างที่ครูได้กล่าวไปเมื่อสักครู่ว่า คำกริยานี่ มันก็จะใช้ตลอดเวลาอยู่แล้วนะขณะที่หนูกำลังขมครูอยู่นี่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ก็เป็นคำกริย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แล้วนั่งอยู่ที่โต๊ะนักเรียน ก็เป็นคำ</w:t>
      </w:r>
    </w:p>
    <w:p>
      <w:pPr>
        <w:pStyle w:val="BodyText"/>
      </w:pPr>
      <w:r>
        <w:t xml:space="preserve">(คุณครูคณิตา)คำกริยาค่ะ</w:t>
      </w:r>
    </w:p>
    <w:p>
      <w:pPr>
        <w:pStyle w:val="BodyText"/>
      </w:pPr>
      <w:r>
        <w:t xml:space="preserve">(คุณครูปรเมษฐ) คำกริยาเช่นเดียวกันคำถามนี้นี่ เด็ก ๆ ต้องตอบได้ เพราะเป็น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นักเรียนคำกริยานะคะ เมื่อกี้ที่เขาถามถามว่าอะไรนะ ถามว่าอะไรเอ่ยอ่านหน้าจอพร้อม ๆ กันค่ะ นักเรียนใช้คำกริยาในชีวิตประจำวันเมื่อใดบ้างใช่ไหมนะ นักเรียนจะใช่คำกริยาเหล่านี้เพื่อบอกอะไร เพื่อบอกภาคแสดงของประธานนะคะ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เพราะฉะนั้นนี่ก็เป็นการพูดเพื่อแสดงให้เห็นว่าประธานนั้นทำสิ่งใดอยู่นั่นเองต่อมาค่ะ เรามาดูจุดประสงค์ของการเรียนรู้ในวันนี้กันดีกว่านะคะ วันนี้ค่ะ นักเรียนต้องบอกชนิดและหน้าที่ของคำกริยาได้ค่ะข้อ 2 ค่ะ คุณครูปรเมษฐ</w:t>
      </w:r>
    </w:p>
    <w:p>
      <w:pPr>
        <w:pStyle w:val="BodyText"/>
      </w:pPr>
      <w:r>
        <w:t xml:space="preserve">(คุณครูปรเมษฐ) นักเรียนสามารถบอกชนิดและหน้าที่ของคำกริยาในประโยคได้ครับ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เรามีเกมมาให้เล่นใช่ไหมคะ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 พูดไม่ได้ใช่ไหม</w:t>
      </w:r>
    </w:p>
    <w:p>
      <w:pPr>
        <w:pStyle w:val="BodyText"/>
      </w:pPr>
      <w:r>
        <w:t xml:space="preserve">(คุณครูคณิตา) ค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นักเรียนเกมใบ้คำ เนื่องจากวันนี้เราเรียนเกี่ยวกับคำกริยาเพราะฉะนั้นนี่ เกมใบ้คำนี้ นักเรียนก็จะต้องใบ้คำเกี่ยวกับอะไรคะ คำกริยานะคะนักเรียน นักเรียนอย่าไปใบ้คำเป็นคำสรรพนามอย่างที่เราเคยเรียนนำคำกริยานะคะ มาเติมนะ เอาล่ะค่ะพร้อมหรือยังเอ่ย ถ้าพร้อมแล้ว เดี๋ยวเราไปเล่นเกมกันดีกว่าค่ะ สังเกตค่ะสังเกตหน้าจอนะคะ สุนัข… ไก่…ฝน… และก็นก…สุนัขค่ะ สุนัขกำลังทำอะไรเอ่ยกำลังทำอะไรคะ</w:t>
      </w:r>
    </w:p>
    <w:p>
      <w:pPr>
        <w:pStyle w:val="BodyText"/>
      </w:pPr>
      <w:r>
        <w:t xml:space="preserve">(คุณครูปรเมษฐ) กำลังทำอะไรครับนักเรียน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ฝน ฝนอะไรเอ่ย ฝนตกค่ะนกกำลังทำอะไรอยู่คะ นกบินนั่นเองนะครับ เอาล่ะค่ะ ต่อมาค่ะ ชาวเขาชาวเขา ชาวสวน ชาวนาเขากำลังทำอะไรอยู่นะ เติมคำกริยาลงไปค่ะเติมหรือยังเอ่ย ชาวเขาปลูกผักคำว่าปลูกใช่ไหมคะ ปลูก คำว่าปลูกเป็นคำกริยา ปลูกต้นไม้ได้ไหมเอ่ยเอาล่ะค่ะ มาดูชาวสวนเก็บผลไม้ต่อมา ชาวประมง ชาวประมงนี่จะต้องจับปลานะคะ ชาวนาล่ะค่ะครูปรเมษฐ</w:t>
      </w:r>
    </w:p>
    <w:p>
      <w:pPr>
        <w:pStyle w:val="BodyText"/>
      </w:pPr>
      <w:r>
        <w:t xml:space="preserve">(คุณครูปรเมษฐ) ชาวนาจะต้องหว่านข้าวเกี่ยวข้าวครับ</w:t>
      </w:r>
    </w:p>
    <w:p>
      <w:pPr>
        <w:pStyle w:val="BodyText"/>
      </w:pPr>
      <w:r>
        <w:t xml:space="preserve">(คุณครูคณิตา)ถูกนะคะ เอาล่ะค่ะ เรามาดูเอ้ เป็ดกับห่าน นักเรียนจะใช้คำไหน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เขาเล่นเทนนิสเก่ง… พี่ น้อง…ที่ เราจะเติมคำกริยาลงไปนะคะมาเฉลยค่ะ เป็ดคล้ายห่านเป็ดคล้ายห่าน คล้ายนี่ก็ถือว่าเป็นคำกริยานะคะ คุณน้าค่ะคุณน้าเป็นพยาบาลคำกริยาเหมือนกันนะคะ เขาเล่นเทนนิสเก่งเหมือนพี่เหมือนี่ก็คือเป็นคำกริยาข้อสุดท้ายค่ะ น้องสูง…เท่าพี่ เท่านี่ก็ถือเป็นคำ</w:t>
      </w:r>
    </w:p>
    <w:p>
      <w:pPr>
        <w:pStyle w:val="BodyText"/>
      </w:pPr>
      <w:r>
        <w:t xml:space="preserve">(คุณครูปรเมษฐ) กริยา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ขัน ตก บิน เป็นคำกริยาเรีกยว่า</w:t>
      </w:r>
      <w:r>
        <w:t xml:space="preserve"> </w:t>
      </w:r>
      <w:r>
        <w:t xml:space="preserve">“</w:t>
      </w:r>
      <w:r>
        <w:t xml:space="preserve">กริยาอกรรม</w:t>
      </w:r>
      <w:r>
        <w:t xml:space="preserve">”</w:t>
      </w:r>
      <w:r>
        <w:t xml:space="preserve"> </w:t>
      </w:r>
      <w:r>
        <w:t xml:space="preserve">กริยา…กรรมคือกริยาที่ไม่ต้องมีกรรมมารองรับ ก็เข้าใจความหมาย อย่างเช่น คนวิ่ง,แมววิ่ง ไก่ขันพ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นิดหนึ่งนะคะ นักเรียนคะ หากนักเรียนจำไม่ได้นะคะหยิบสมุดขึ้นมาค่ะ แล้วจดลงไปในสมุดนะคะ ด้วยของตัวเองด้วยลายมือที่อะไร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สวยงามเป็นระเบียบเรียบร้อยนะคะ จดโดยใช้อะไรคะ การจำใจความ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บิน เป็นกริยาอกรรมนะคะก็เข้าใจความหมายได้ เห็นไหมเขียนง่ายนิดเดียวใช่ไหมคะ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ของตัวเองนะครับ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 ปลูก เก็บ จับเกี่ยว ก็เป็นคำกริยา กริยาชนิดนี้ เป็นชนิดที่เรียกว่า กริยาสกรรม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เป็นสกรรม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ปลูกอะไรล่ะค่ะ</w:t>
      </w:r>
    </w:p>
    <w:p>
      <w:pPr>
        <w:pStyle w:val="BodyText"/>
      </w:pPr>
      <w:r>
        <w:t xml:space="preserve">(คุณครูปรเมษฐ) มันต้องมีกรรมมารองรับหรือครูจะบอกว่า ครูเกี่ยวเกี่ยวอะไรใช่ไหม เพราะฉะนั้น มันไม่เข้าใจความหมายถ้าไม่มีกรรมมารองรับ กริยาอกรรม กับ สกรรม นักเรียนครับ บันทึก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บันทึกนะคะ ย้ำอีกครั้งหนึ่งนะคะ ปลูก, เก็บ, จับ, เกี่ยวนะคะ เป็นคำกริยา 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ก็คือจะต้องมีกรรมมารองรับจึงจะได้ใจความสม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 ไปกันต่อ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เท่านะ อันนี้ก็เป็นคำอะไรนะ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กริยาประเภทนี้นี่ อยู่ตามลำพังไม่ได้ต้องอาศัยส่วนเติมเต็มมาต่อข้างท้าย เพื่อให้ได้ใ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 ได้เปรียบเทียบแล้วก็ทำความเข้าใจนะ เอาล่ะค่ะ เรามาดูกันดีกว่าคุณครูปรเมษฐคะ คำกริยาเราแบ่งออกเป็นกี่ประเภทนะเมื่อกี้ที่สรุปไป อย่างแรกเลยนะคะประเภทแรก คือ คำกริยาอรรมคืออะไรนะคะ</w:t>
      </w:r>
    </w:p>
    <w:p>
      <w:pPr>
        <w:pStyle w:val="BodyText"/>
      </w:pPr>
      <w:r>
        <w:t xml:space="preserve">(คุณครูปรเมษฐ) เอาเด็ก ๆ ตอบครูปลายทางครับคุณครูช่วยฟังเด็ก ๆ ตอบด้วยนะครับ ว่าเขาจับใจความได้หรือไม่ ถ้าตอบถูกแสดงว่าเขาจับใจความได้คือ ถูกต้องครับ กริยาที่ไม่ต้องมีกรรมมารองรับนะคะ ต่อไปครับคืกริยาอกรรม ก็คือกริยาที่ไม่ต้องมีกรรมมารองรับนั่นเองนะครับ แล้วก็ประเภทที่ 3คือ กริยาช่วย หรือ กริยาต้องเติมเต็มอันนี้ต้องมีส่วนมาต่อข้างท้ายจึงจะที่สมบูรณ์ เก่งมากเด็ก ๆ ครับ</w:t>
      </w:r>
    </w:p>
    <w:p>
      <w:pPr>
        <w:pStyle w:val="BodyText"/>
      </w:pPr>
      <w:r>
        <w:t xml:space="preserve">(คุณครูคณิตา) ทีนี้ค่ะเรามาขยายความกันดีกว่านะคะ เพื่อให้นักเรียนได้เข้าใจได้มากขึ้นใช่ไหมคะครูปรเมษฐ นักเรียนอย่าลืมจดลงไปในสมุดนะคะจดด้วยลายมือที่เป็นระเบียบเรียบร้อยนะคะเวลานักเรียนจำไม่ได้จะได้กลับมาอ่านได้ค่ะเอาล่ะค่ะ เรามาดูกันดีกว่าคุณครูปรเมษฐค่ะกริยาที่ไม่ต้องมีกรรมนี่ จะต้องเป็นกริยาที่สมบูรณ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คุณครูปรเมษฐได้พูดแล้ว แล้วอย่างเช่น รูปรูปนี้ เป็นรูปอะไร</w:t>
      </w:r>
    </w:p>
    <w:p>
      <w:pPr>
        <w:pStyle w:val="BodyText"/>
      </w:pPr>
      <w:r>
        <w:t xml:space="preserve">(คุณครูปรเมษฐ) 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 อาจกำลัง อาจจะเสียใจเสียใจ แต่ว่าถ้าเราดูอย่างนี้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 ก็จะบอกว่าเด็กร้องไห้นะ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เ้วย</w:t>
      </w:r>
    </w:p>
    <w:p>
      <w:pPr>
        <w:pStyle w:val="BodyText"/>
      </w:pPr>
      <w:r>
        <w:t xml:space="preserve">(คุณครูปรเมษฐ)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เอาล่ะค่ะ เรามาดูต่อไป ถ้านอน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คุณครูปรเมษฐโอเคคะ นักเรียนบอกเลยค่ะ</w:t>
      </w:r>
    </w:p>
    <w:p>
      <w:pPr>
        <w:pStyle w:val="BodyText"/>
      </w:pPr>
      <w:r>
        <w:t xml:space="preserve">(คุณครูปรเมษฐ) นี่ ไม่ยอมสวมหน้ากากอนามัยนะครับ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</w:t>
      </w:r>
    </w:p>
    <w:p>
      <w:pPr>
        <w:pStyle w:val="BodyText"/>
      </w:pPr>
      <w:r>
        <w:t xml:space="preserve">(คุณครูปรเมษฐ)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 ต้นไม้เป็นอย่างไรครับเด็ก ๆเวลาพายุเข้าหลังจากที่พายุเข้าช่วงเช้า ๆ บางครั้งนักเรียนจะเห็นต้นไม้บางต้นนี่ค่ะ ก็คือจะอยู่ตามพื้นเขาเรียกว่าต้นไม้อะไรเอ่ย ต้นไม้….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มากเลยใช่ไหมคะ</w:t>
      </w:r>
    </w:p>
    <w:p>
      <w:pPr>
        <w:pStyle w:val="BodyText"/>
      </w:pPr>
      <w:r>
        <w:t xml:space="preserve">(คุณครูปรเมษฐ) เด็ก ๆ ตอบเลยครับคืออะไร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นักกีฬาวิ่ง เข้าใจความหมายไหมคะ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เข้าใจค่ะ รอบสนามนี่เป็นการขยายเฉย ๆ ว่าวิ่งรอบสนามนะคะ ถ้านักกีฬาวิ่งเฉย ๆ มีความหมายไหมคะมี ไม่ต้องมีอะไรมาเติมเต็มเลยก็ได้อย่างเข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จะแต่งเป็นประโยคว่าอย่างไรเฉลยดีกว่า ตรงกันหรือไม่เด็ก ๆ หัวเราะ หัวเราะก็เป็นกริยากรรม คือ ไม่ต้องมีกรรมมารองรับก็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อันนี้ก็เป็นอกรรมกริยา ต่อไปค่ะ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มารองรับนะครับ ก็คือกริยาสกรรมอย่างที่ครูได้กล่าวไว้ไปดูกันเลยนะ นักเรียนลองสังเกตรูปภาพ เด็ก ๆ แต่งประโยคได้ว่าอย่างไรบ้าง อันนี้ต้องมีกริยามารองรับนะเป็นกริยาสกรรม</w:t>
      </w:r>
    </w:p>
    <w:p>
      <w:pPr>
        <w:pStyle w:val="BodyText"/>
      </w:pPr>
      <w:r>
        <w:t xml:space="preserve">(คุณครูคณิตา) เฉลยนะคะน้ำแกะสลักฟักทอง น้ำ ในทีนี้เป็นกริยาของคน นามเป็นแกะ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จะบอกว่าทำไมต้องเป็นกริยาสกรรม</w:t>
      </w:r>
    </w:p>
    <w:p>
      <w:pPr>
        <w:pStyle w:val="BodyText"/>
      </w:pPr>
      <w:r>
        <w:t xml:space="preserve">(คุณครูคณิตา)กแะ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เพราะว่าอะไรเอ่ย เพราะว่าฟักทองนี่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เหลือแค่คำว่าน้ำแกะสลัก ครูเอาแกะออกไปด้วยเหลือแค่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จะไม่เข้าใจทันทีใช่ไหมครับ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กริยาสกรรมเป็นอย่างไร ไปดูต่อไปเลยครับง่ายมากนะคะ ง่ายมากเลยค่ะนักเรียนนี่กำลังทำอะไรอยู่เฉลยค่ะ เด็ก ๆ เตะฟุตบอล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คือ ครูตัดคำว่าฟุตบอลออกเหลือแค่เด็ก ๆ เตะ เข้าใจความหมายไหมมันไม่สมบูรณ์ เพราะฉะนั้น เตะ ก็คือกริยาสกรรมนั่นเองครับ ไปกันต่อเลยเกี่ยวกับการ… เขากำลังทำอะไรครับ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มีมีด มีหม้อ มีไฟ มีเครื่องปรุงต่าง ๆครอบครัวปรุงอาหารค่ะ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 ประโยคมันไม่สมบูรณ์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ประจวว่าปรุงไม่ใช่แปลว่าปรุงอาหารอย่างเดียวนะครับเรือนทรงไทยไหม เวลาเขาจะปรุง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 เขาใช้คำว่า</w:t>
      </w:r>
      <w:r>
        <w:t xml:space="preserve">”</w:t>
      </w:r>
      <w:r>
        <w:t xml:space="preserve">ปรุงเรือนทรงไทย"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คุณครูคณิตานี่ก็ไม่ทราบเลยนะคะ เพิ่งมาทราบกับคุณครูปรเมษฐเลยนะคะ เอาล่ะค่ะนักเรียน เรามาดูภาพต่อไปค่ะ กำลังทำอะไรอยู่เอ่ย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ครับ</w:t>
      </w:r>
    </w:p>
    <w:p>
      <w:pPr>
        <w:pStyle w:val="BodyText"/>
      </w:pPr>
      <w:r>
        <w:t xml:space="preserve">(คุณครูคณิตา) ไม่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</w:t>
      </w:r>
    </w:p>
    <w:p>
      <w:pPr>
        <w:pStyle w:val="BodyText"/>
      </w:pPr>
      <w:r>
        <w:t xml:space="preserve">(คุณครูคณิตา) ได้นะ</w:t>
      </w:r>
    </w:p>
    <w:p>
      <w:pPr>
        <w:pStyle w:val="BodyText"/>
      </w:pPr>
      <w:r>
        <w:t xml:space="preserve">(คุณครูปรเมษฐ) ก็ได้ ตัดขนมออก เหลือพี่กินเด็ก ๆ จะถามต่อเลยว่าพี่กินอะไร เพราะฉะนั้นกิน ก็คือกริยาสกรรมนั่นเองครับมาอีกแล้วครับรูปนี้เก่งมากครับ ครูคณิตาเฉลย ชาวนาเกี่ยวข้าว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 "เกี่ยว เด็ก ๆ เข้าใจความหมายไหม ไม่เข้าใจ เพราะฉะนั้น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เรามาดูคำสุดท้ายกันเลยนะคะ ก็คือเป็นคำกริยาที่ต้องเติมเต็มนะคะ คำกริยาที่ต้องเติมเต็มนี่ก็คือ เป็นกริยาที่ต้อง…ที่จะต้องมีคำนามหรือคำสรรพนามที่ทำหน้าที่เป็นส่วนเติมเต็มตามหลังเสมอค่ะได้แก่ คำกริยาที่ว่า เหมือน, เป็น,คือ คล้ายนี่เป้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ไ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ก็คือจะต้องมีคำนาม 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สอนก็จะรู้จักอีก เดี๋ยวให้ความรู้เพิ่มเติม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แต่เด็กรุ่นใหม่ นักเรียนรุ่นใหม่ จะเรียกชื่อนี้ให้ความรู้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</w:t>
      </w:r>
    </w:p>
    <w:p>
      <w:pPr>
        <w:pStyle w:val="BodyText"/>
      </w:pPr>
      <w:r>
        <w:t xml:space="preserve">(คุณครูคณิตา) ใช่ค่ะต้องเติม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เป็นรูปของ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เหมือนเป็นคำกริยาท่ต้องเติมเต็มนะคะ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รับ เอาล่ะค่ะ เรามาดูรูปถัดไป เป็นรูปของ</w:t>
      </w:r>
    </w:p>
    <w:p>
      <w:pPr>
        <w:pStyle w:val="BodyText"/>
      </w:pPr>
      <w:r>
        <w:t xml:space="preserve">(คุณครูปรเมษฐ) นางพยาบาล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คำว่า เป็น นี่ก็ถือว่าเป็นคำกริยาที่ต้องเติมเต็มนะคะ คุณน้าพยาบาล ได้ไหมคะคุณน้า</w:t>
      </w:r>
    </w:p>
    <w:p>
      <w:pPr>
        <w:pStyle w:val="BodyText"/>
      </w:pPr>
      <w:r>
        <w:t xml:space="preserve">(คุณครูปรเมษฐ) มันก็จะประโยคมันก็จะไม่สมบูรณ์</w:t>
      </w:r>
    </w:p>
    <w:p>
      <w:pPr>
        <w:pStyle w:val="BodyText"/>
      </w:pPr>
      <w:r>
        <w:t xml:space="preserve">(คุณครูคณิตา) ใช่คะ จะต้องเต็มนะคะ ก็คือคุณน้าเป็นพยาบาล คุณครูปรเมษฐเป็นครูก็ถือว่าเป็นกริยาต้องเติมเต็ม ต่อมาค่ะ ลองแต่งดูสิคะใช้คำกริยาต้องเติมเต็มค่ะ เฉลยค่ะ พ่อแม่คือคนที่รักลูกที่สุดใช่ไหมลูกที่สุด พ่อแม่คือคนที่รักลูกที่สุด คือ ก็เป็นกริยาต้องเติมเต็มใช่ไหมคะครูปรเมษฐถ้าพ่อแม่คือ</w:t>
      </w:r>
    </w:p>
    <w:p>
      <w:pPr>
        <w:pStyle w:val="BodyText"/>
      </w:pPr>
      <w:r>
        <w:t xml:space="preserve">(คุณครูปรเมษฐ) คืออะไรล่ะเด็ก ๆ จะเกิดคำถามทันที คือ ๆ คืออะไร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ไม่มีคำว่าคือ พ่อแม่คนที่รักลูกที่สุด 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คัญมาก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อย่าลืมนะคะ อย่ามัวแต่ฟังคุณครูเพียงอย่างเดียวจดด้วยนะคะมาดูกันเลย ฝนตก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วิ่ง ไมท่ต้องมีกรรมมาตามหลังก็ได้เราไม่มีกรรมมาตามหลังก็ได้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ก็กำลังวิ่งอยู่ เพราะฉะนั้นไม่ต้องมีกรรมมารองรับก็สามารถได้ใจความที่สมบูรณ์ เอาล่ะค่ะ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 พลายงามไปหาย่าที่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ไปหา ต้องมีกรรมาตามหลังจึงจะได้ใจความที่สมบูรณ์ นักเรียนลองง่าย ๆ นะครับ นักเรียนลองตัดนาฬิกาข้อมืออก เหลือแค่ซื้อตั้มตัก ตักอะไร พลายงามไปหาไปหาใคร จะเกิดคำถามตามาทันที เพราะฉะนั้นคำกริยาเหล่านี้นี่จะต้องมีกรรมตามหลัง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 เป็น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จะต้องมีคำนามหรือสรรพนามเป็นส่วนเติมเต็มตามหลังเสมอนะคะ จึงจะได้ใจความสทมบูณ์คำว่า เหมือน คำว่า เป็น 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วันนี้นี่คุณครูนี่ต้อง…คุณครูปรเมษฐได้ทำตารางมาให้ก็คือจะเป็นการยกตัวอย่างนะ เป็นชนิดของคำแล้วก็มีตัวอย่างของคำกริยานี่ให้เห็นกันว่าแต่ละชนิดของคำกริยานี่ 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มื่อเราทำเป็นตารางแบบนี้แล้วนี่ จะทำให้เราเข้าใจมากขึ้น มาดูชนิดแรกเลยดีกว่านั่นก็คือกริยาที่ไม่ต้องการกรรม อย่างเช่น หาวหาว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รู้เรื่องไหมคะ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เข้าใจแล้ว</w:t>
      </w:r>
    </w:p>
    <w:p>
      <w:pPr>
        <w:pStyle w:val="BodyText"/>
      </w:pPr>
      <w:r>
        <w:t xml:space="preserve">(คุณครูคณิตา) คำว่า เต้นเต้นนี่ 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คุย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คำเหล่านี้นี่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คำกริยาที่ต้องการกรรม หรือคำกริยาสกรรมนั่นเอง เช่น ซื้อเกี่ยว, ตัด นักเรียนลองแต่งประโยคนะ อย่างเช่น ครูบอกว่าพี่ปื๊ดซื้อ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ก็ไม่เข้าใจความหมายใช่ไหม</w:t>
      </w:r>
    </w:p>
    <w:p>
      <w:pPr>
        <w:pStyle w:val="BodyText"/>
      </w:pPr>
      <w:r>
        <w:t xml:space="preserve">(คุณครูคณิตา) คุณครูปรเมษฐคะ ลองเติมคำ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 อกรรมนะคะ ก็คือ พี่ปื้ดซื้อปลาหมึกถูกซื้อโดยพี่ปื๊ด ก็เป็นกรรมใช่ไหมครับขอโทษครับ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ซื้อหมึกใช่ไหมคะ ขอตัวอย่างอีกสักข้อค่ะ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พี่ปื๊ดเขาเลี้ยงวัวที่บ้าน พี่ปื๊ดเขาเกี่ยวหญ้าเห็นไหม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นักเรียนพอเข้าใจแล้วหรือยังคะเดี๋ยวเรามาดูชนิดของคำกริยาที่ 3 กันเลยนะคะชนิดของคำกริยาที่ 3 นี่ คือ คำกริยาที่ต้องเติมเต็มมีคำว่าอะไรบ้างคะครูปรเมษฐ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เป็น, เหมือน, คล้าย, เท่าคุณครูปลายทางครับ คุณครูปลายทางสังเกตฃการแต่งประโยคของนักเรียนให้ผมหน่อยนะครับ ว่าใช้ได้หรือเปล่าครับ เดี๋ยวให้ครูคณิตาเพิ่มเติม</w:t>
      </w:r>
    </w:p>
    <w:p>
      <w:pPr>
        <w:pStyle w:val="BodyText"/>
      </w:pPr>
      <w:r>
        <w:t xml:space="preserve">(คุณครูคณิตา) เอาล่ะค่ะนักเรียน แต่งประโยคแต่งก็ได้ค่ะ ช่วยกันแต่งภายในห้องนะคะ ถือว่าเป็นการร่วมมืออย่างหนึ่งนะ ให้คุณครูปลายทางนี่ได้รับฟังนะคะ หากคุณครูปลายทางนี่ได้ฟังแล้วหากนักเรียนแต่งผิด ก็ช่วยชี้แจงให้นักเรียนเข้าใจ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เลยนะคะ เอาล่ะค่ะนักเรียนเป็นอย่างไรบ้าง แต่งได้แล้วนะ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ุ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คือ หนุ่ยกับเอ</w:t>
      </w:r>
    </w:p>
    <w:p>
      <w:pPr>
        <w:pStyle w:val="BodyText"/>
      </w:pPr>
      <w:r>
        <w:t xml:space="preserve">(คุณครูคณิตา) หนุ่ยกับเอ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สิคะ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 คล้ายนั่นเอง</w:t>
      </w:r>
    </w:p>
    <w:p>
      <w:pPr>
        <w:pStyle w:val="BodyText"/>
      </w:pPr>
      <w:r>
        <w:t xml:space="preserve">(คุณครูคณิตา) ก็ถือว่าเป็นคำกริยาโดย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คล้าย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1. ค่ะ เป็นภาคแสดงของประโยคค่ะหรือกริยานั่นเองค่ะง่าย ๆ เลยนะ เป็นภาพแสดงของประโยคเลยคะ พลายงามเดินทางไปหาย่า เดินทางเป็นภาพแสดงนะคะก็คือการทำอะไรอยู่ กำลังเดิน เดินทางนะคะ เป็นกริยานะคะต่อมาค่ะ นันทยาขับเสภา เรื่องขุนช้างขุนแผน ขับเสภา ขับเสภา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ยเสภาครับ</w:t>
      </w:r>
    </w:p>
    <w:p>
      <w:pPr>
        <w:pStyle w:val="BodyText"/>
      </w:pPr>
      <w:r>
        <w:t xml:space="preserve">(คุณครูคณิตา) หมายถึงการขหมายถึงการร้องนะ</w:t>
      </w:r>
    </w:p>
    <w:p>
      <w:pPr>
        <w:pStyle w:val="BodyText"/>
      </w:pPr>
      <w:r>
        <w:t xml:space="preserve">(คุณครูปรเมษฐ) การ้องการขับ</w:t>
      </w:r>
    </w:p>
    <w:p>
      <w:pPr>
        <w:pStyle w:val="BodyText"/>
      </w:pPr>
      <w:r>
        <w:t xml:space="preserve">(คุณครูคณิตา)หมายถึง การร้องนะคะ เสภาจะเป็นเรื่องขับเสภาเรื่องขุนช้างขุนแผน</w:t>
      </w:r>
    </w:p>
    <w:p>
      <w:pPr>
        <w:pStyle w:val="BodyText"/>
      </w:pPr>
      <w:r>
        <w:t xml:space="preserve">(คุณครูปรเมษฐ) ภาคแสดงก็คืออะไรนะครูคณิตา เป็นภาคแสดง</w:t>
      </w:r>
    </w:p>
    <w:p>
      <w:pPr>
        <w:pStyle w:val="BodyText"/>
      </w:pPr>
      <w:r>
        <w:t xml:space="preserve">(คุณครูคณิตา)เขากำลังขับเสภาอยู่ ต่อมานักเรียนชั้น ป. 6 ค่ะ กำลังแสดงความคิดเห็น เรื่อง การจัดกิจกรรมภาษาไทยส่วนใดเป็นภาพแสดงคะ</w:t>
      </w:r>
    </w:p>
    <w:p>
      <w:pPr>
        <w:pStyle w:val="BodyText"/>
      </w:pPr>
      <w:r>
        <w:t xml:space="preserve">(คุณครูปรเมษฐ) ภาคแสดงเป็นการจัดกรรมวันภาษาไทย ส่วนนี่ค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คำกริยานี่ มีหน้าที่ขยายคำนาม ดังประโยคนี้นะครับ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ะไรขยายอะไร เรามาดูกันดีกว่านะคะ มองนะคะ นั่งมองท้องฟ้าอยู่คนเดียวข้อ 4 ค่ะ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 "ฉันชอบเดินเร็ว ๆ ทำหน้าที่เป็นกรรมนะครับอ่านหนังสือมาก ๆ ทำให้ฉลาด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 คุณครูปรเมษฐคะ มีกิจกรรมอะไรอีก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กิน เกี่ยว ปลูก หุง ตัก นะคะใส่ไปได้หมดเลยนะคะ อย่างเช่น ฉันกินข้าว, ฉันเกี่ยวข้าว ฉันปลูกข้าว ฉันหุงข้าว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ฉัน… น้ำ ฉัน… น้อง ฉัน… รถต่อมาฉัน…รถฉัน … หนังสือ คุณครูปรเมษฐคะ พร้อมหรือยังคะ</w:t>
      </w:r>
    </w:p>
    <w:p>
      <w:pPr>
        <w:pStyle w:val="BodyText"/>
      </w:pPr>
      <w:r>
        <w:t xml:space="preserve">(คุณครูคณิตา) พร้อมเฉลย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ฉันเลี้ยงน้อง ฉันขับรถ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นักเรียนครับเดี๋ยวเรามาพิจารณาคำกริยากันว่าคำกริยานั้น เป็นคำกริยาชนิดใดครับคุณยายเก็บกระทงนะ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เป็นคำอะไรนะ กริยาต้องเติมเต็ม</w:t>
      </w:r>
    </w:p>
    <w:p>
      <w:pPr>
        <w:pStyle w:val="BodyText"/>
      </w:pPr>
      <w:r>
        <w:t xml:space="preserve">(คุณครูคณิตา)ไปอย่างรวดเร็วนะคะ มีสตินะคะ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เป็นอะไรคะ กริยาต้องเติมเต็ม เพราะว่ามีอะไรอยู่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ไก่ตัวนั้นขันแต่เช้าตรู่เด็ก ๆ กริยาอกรรมนะครับ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ิรยาสกรรมนะครับ ฉันวิ่งกิรยาอกรรมนะครับ เดี๋ยวเราไปเติมคำกริยาที่เหมาะสมลงในช่องว่างกันครับเด็ก ๆ</w:t>
      </w:r>
    </w:p>
    <w:p>
      <w:pPr>
        <w:pStyle w:val="BodyText"/>
      </w:pPr>
      <w:r>
        <w:t xml:space="preserve">(คุณครูคณิตา) เอาล่ะค่ะ แพะคล้ายแกะ นกแก้วตัวนั้นพูดเก่งมาก นักเรียนกำลังปลูกผักในแปลง รุ่งใฝ่ฝันที่จะเป็นนักกีฬา ชาวนาเกี่ยวข้าวกันในนา เด็ก ๆ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ารทำไมคะ ถือว่าเป็นการเสริมความรู้ไปแล้วกัน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เด็ก ๆ คิดไว้นะ คุณอามีใบหน้าคล้ายคุณพ่อการอ่านช่วยส่งเสริมความคิดพรนภาเป็นประธานนักเรียน ไดโนเสาร์เป็นสัตว์สมัยโบราณนั่นเองครับ ต่อมามาถึงกิจกรรมเพิ่มเติมความรู้แล้วค่ะ ให้นักเรียนทำใบงาน เรื่อง อ่าน คิด เพลิดเพลินคำกริยานะคะ คำชี้แจงค่ะกิจกรรมของนักเรียนปลายทางนี่จะต้องทำอะไรบ้างคะ</w:t>
      </w:r>
    </w:p>
    <w:p>
      <w:pPr>
        <w:pStyle w:val="BodyText"/>
      </w:pPr>
      <w:r>
        <w:t xml:space="preserve">(คุณครูปรเมษฐ)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เดี๋ยวคุณครูจะให้ทำนะคะแต่ว่าก่อนที่เราจะ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ก็ถือว่าเก่งนะครับเราต้องตรงต่อเวลาบางทีครูบอกให้ 10 นาที ครูอาจจะให้ไม่ถึงก็ได้ครับเพราะว่าเป็นการวัดตัวเองว่า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เอาล่ะค่ะ เดี๋ยวให้คุณครูปลายทางเก็บใบงานนะคะ แล้วก็นำไปตรวจนะคะ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เอาล่ะค่ะ ถึงเวลาสรุปบทเรียนเขียนองค์ความร฿้ตฃค่ะ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 เปิดในสมุดดูก็ได้ครับ ช่วยกันตอบทำหน้าที่อะไรบ้าง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เป็นทั้งประธานของประโยค ทำให้ประดยคนั้นสมบูรณ์ได้ความหมายชัดเจนยิ่งขึ้น นี่คือความหมายของคำกริยาครับมาดูคำถามต่อไปกันเลยดีกว่านะคะ เด็ก ๆ คะ ตอบถูกไหมคะ เก่งมากค่ะ เอาล่ะค่ะมาดูคำถามต่อไปนะคะ การใในการสื่อสารได้ถูกต้องนี่จะเกิดผลดีอย่างไรถ้าเราใช้ภาษาไทยถูกต้องนี่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การสื่อสารจะเกิดผลสัมฤทธิ์สูงสุดนะสื่อสารได้สำเร็จ คนเข้าใจเรา ที่เราพูดอีกทั้ง การนำคำกริยามาใช้นี่ทำให้ภาษาเป็นอย่างไรครับนักเรียน ทำให้ภาษามีความสระสรวยน่าฟัง ฟังแล้วเข้าใจ แล้วก็สามารถปฏิบัติตามได้ อย่างเช่น ครูสั่งงานนักเรียนนี่ คำว่าสั่งก็เป็นคำ</w:t>
      </w:r>
    </w:p>
    <w:p>
      <w:pPr>
        <w:pStyle w:val="BodyText"/>
      </w:pPr>
      <w:r>
        <w:t xml:space="preserve">(คุณครูคณิตา) กริยาค่ะ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นักเรียนคะ คุณครูนี่ก็มีประโยค2 ประโยคนี่ให้นักเรียนนี่จำไว้จำไว้นะ คำกริยา ฉันดื่มน้ำหลาย ๆ คนจะใช้คำว่าประโยคได้ เป็นประโยคที่ถูกต้องคะ ฉันดื่มน้ำ กับ ฉันกินน้ำน้ำ กินได้ไหมคะครูปรเมษฐ</w:t>
      </w:r>
    </w:p>
    <w:p>
      <w:pPr>
        <w:pStyle w:val="BodyText"/>
      </w:pPr>
      <w:r>
        <w:t xml:space="preserve">(คุณครูปรเมษฐ) น้ำเป็นของเหลวต้องดื่มนะ</w:t>
      </w:r>
    </w:p>
    <w:p>
      <w:pPr>
        <w:pStyle w:val="BodyText"/>
      </w:pPr>
      <w:r>
        <w:t xml:space="preserve">(คุณครูคณิตา)นักเรียนจะเห็นได้ว่า การที่เราเลือกใช้คำกริยานี่ ก็ส่งผลต่อการสื่อสารฉันดื่มน้ำ น้ำเป็นของเหลว เราจะต้องดื่มนะคะ ไม่ใช่อาหารนะ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ความรู้ให้นักเรียนหน่อย คำว่ากินนี่</w:t>
      </w:r>
    </w:p>
    <w:p>
      <w:pPr>
        <w:pStyle w:val="BodyText"/>
      </w:pPr>
      <w:r>
        <w:t xml:space="preserve">(คุณครูคณิตา) ใช้ได้ปกตินี่หมายความว่าอะไรคะ</w:t>
      </w:r>
    </w:p>
    <w:p>
      <w:pPr>
        <w:pStyle w:val="BodyText"/>
      </w:pPr>
      <w:r>
        <w:t xml:space="preserve">(คุณครูปรเมษฐ)อาหาร 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ใช้ได้ ครูสังเกตเห็นหลายคนเลยชอบใช้คำว่า ทานชอบใช้คำว่าทาน 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คือการให้ ทานคือสิ่งของที่ให้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นะคะ ชั่วโมงนี้ได้ความรู้ไปเยอะแยะเลยใช่ไหมคะเอาล่ะค่ะ บทเรียนครั้งถัดไป เรียนเกี่ยวกับเรื่องคำวิเศษณ์ค่ะ สิ่งที่จะต้องเตรียมมีอะไรบ้างคะคุณครูปรเมษฐ</w:t>
      </w:r>
    </w:p>
    <w:p>
      <w:pPr>
        <w:pStyle w:val="BodyText"/>
      </w:pPr>
      <w:r>
        <w:t xml:space="preserve">(คุณครูปรเมษฐ) ใบงานเรื่อง คำวิเศษ ใบงาน เรื่อง คำวิเศษ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ำกริยาและครูทั้ง 2 คน ขอลานักเรียนไปก่อนครับ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0 (DLTV ภาษาไทย ป. 6 หน่วยที่ 3) ๗ คำกริยา ๑๙ ก.ค. ๖๔ (มีใบงาน และใบความรู้) นาโน</dc:title>
  <dc:creator/>
  <cp:keywords/>
  <dcterms:created xsi:type="dcterms:W3CDTF">2022-03-18T03:40:34Z</dcterms:created>
  <dcterms:modified xsi:type="dcterms:W3CDTF">2022-03-18T0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09.00 น.</vt:lpwstr>
  </property>
  <property fmtid="{D5CDD505-2E9C-101B-9397-08002B2CF9AE}" pid="3" name="subtitle">
    <vt:lpwstr/>
  </property>
</Properties>
</file>